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CDB52D" w14:textId="224A41C7" w:rsidR="00D44411" w:rsidRPr="00D44411" w:rsidRDefault="00D44411" w:rsidP="00D44411">
      <w:pPr>
        <w:spacing w:after="0" w:line="360" w:lineRule="auto"/>
        <w:jc w:val="both"/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</w:pPr>
      <w:r w:rsidRPr="00D44411">
        <w:rPr>
          <w:rFonts w:ascii="Times New Roman" w:eastAsia="Calibri" w:hAnsi="Times New Roman" w:cs="Cordia New"/>
          <w:color w:val="FF0000"/>
          <w:kern w:val="0"/>
          <w:sz w:val="24"/>
          <w:szCs w:val="24"/>
          <w14:ligatures w14:val="none"/>
        </w:rPr>
        <w:t>Supplementary Table 5</w:t>
      </w:r>
      <w:r w:rsidRPr="00D44411"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 xml:space="preserve"> Genotype, allele, and haplotype frequencies of </w:t>
      </w:r>
      <w:bookmarkStart w:id="0" w:name="OLE_LINK1"/>
      <w:r w:rsidRPr="00D44411">
        <w:rPr>
          <w:rFonts w:ascii="Times New Roman" w:eastAsia="Calibri" w:hAnsi="Times New Roman" w:cs="Cordia New"/>
          <w:i/>
          <w:iCs/>
          <w:kern w:val="0"/>
          <w:sz w:val="24"/>
          <w:szCs w:val="24"/>
          <w14:ligatures w14:val="none"/>
        </w:rPr>
        <w:t>APOE</w:t>
      </w:r>
      <w:r w:rsidRPr="00D44411"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>(</w:t>
      </w:r>
      <w:r w:rsidRPr="00D44411"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>rs429358</w:t>
      </w:r>
      <w:bookmarkEnd w:id="0"/>
      <w:r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>)</w:t>
      </w:r>
      <w:r w:rsidRPr="00D44411">
        <w:rPr>
          <w:rFonts w:ascii="Times New Roman" w:eastAsia="Calibri" w:hAnsi="Times New Roman" w:cs="Cordia New"/>
          <w:i/>
          <w:iCs/>
          <w:kern w:val="0"/>
          <w:sz w:val="24"/>
          <w:szCs w:val="24"/>
          <w14:ligatures w14:val="none"/>
        </w:rPr>
        <w:t xml:space="preserve"> </w:t>
      </w:r>
      <w:r w:rsidRPr="00D44411"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 xml:space="preserve">and </w:t>
      </w:r>
      <w:bookmarkStart w:id="1" w:name="OLE_LINK2"/>
      <w:r w:rsidRPr="00D44411">
        <w:rPr>
          <w:rFonts w:ascii="Times New Roman" w:eastAsia="Calibri" w:hAnsi="Times New Roman" w:cs="Cordia New"/>
          <w:i/>
          <w:iCs/>
          <w:kern w:val="0"/>
          <w:sz w:val="24"/>
          <w:szCs w:val="24"/>
          <w14:ligatures w14:val="none"/>
        </w:rPr>
        <w:t>APOE</w:t>
      </w:r>
      <w:r w:rsidRPr="00D44411"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>(</w:t>
      </w:r>
      <w:r w:rsidRPr="00D44411"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>rs7412</w:t>
      </w:r>
      <w:bookmarkEnd w:id="1"/>
      <w:r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>)</w:t>
      </w:r>
      <w:r w:rsidRPr="00D44411"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 xml:space="preserve"> from the study by Corder et al. </w:t>
      </w:r>
      <w:r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>(</w:t>
      </w:r>
      <w:r w:rsidRPr="00D44411"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>1</w:t>
      </w:r>
      <w:r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>993)</w:t>
      </w:r>
      <w:r w:rsidRPr="00D44411"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 xml:space="preserve">.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6"/>
        <w:gridCol w:w="1785"/>
        <w:gridCol w:w="1781"/>
        <w:gridCol w:w="1780"/>
        <w:gridCol w:w="1786"/>
      </w:tblGrid>
      <w:tr w:rsidR="00D44411" w:rsidRPr="00D44411" w14:paraId="6394C304" w14:textId="77777777" w:rsidTr="00D44411">
        <w:tc>
          <w:tcPr>
            <w:tcW w:w="1786" w:type="dxa"/>
            <w:vMerge w:val="restart"/>
            <w:tcBorders>
              <w:top w:val="single" w:sz="12" w:space="0" w:color="auto"/>
            </w:tcBorders>
            <w:vAlign w:val="center"/>
          </w:tcPr>
          <w:p w14:paraId="12AC72E4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NP and 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br/>
              <w:t>SNP Pair</w:t>
            </w:r>
          </w:p>
        </w:tc>
        <w:tc>
          <w:tcPr>
            <w:tcW w:w="3566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7CC04BE6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Genotype, Allele, and Haplotype</w:t>
            </w:r>
          </w:p>
        </w:tc>
        <w:tc>
          <w:tcPr>
            <w:tcW w:w="3566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782CA3CC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Frequency</w:t>
            </w:r>
          </w:p>
        </w:tc>
      </w:tr>
      <w:tr w:rsidR="00D44411" w:rsidRPr="00D44411" w14:paraId="735950E1" w14:textId="77777777" w:rsidTr="00D44411">
        <w:tc>
          <w:tcPr>
            <w:tcW w:w="1786" w:type="dxa"/>
            <w:vMerge/>
            <w:tcBorders>
              <w:bottom w:val="single" w:sz="4" w:space="0" w:color="auto"/>
            </w:tcBorders>
          </w:tcPr>
          <w:p w14:paraId="5D0A5EAC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5" w:type="dxa"/>
            <w:tcBorders>
              <w:top w:val="single" w:sz="4" w:space="0" w:color="auto"/>
              <w:bottom w:val="single" w:sz="4" w:space="0" w:color="auto"/>
            </w:tcBorders>
          </w:tcPr>
          <w:p w14:paraId="71DECDBD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Character and String</w:t>
            </w:r>
          </w:p>
        </w:tc>
        <w:tc>
          <w:tcPr>
            <w:tcW w:w="1781" w:type="dxa"/>
            <w:tcBorders>
              <w:top w:val="single" w:sz="4" w:space="0" w:color="auto"/>
              <w:bottom w:val="single" w:sz="4" w:space="0" w:color="auto"/>
            </w:tcBorders>
          </w:tcPr>
          <w:p w14:paraId="0B87C306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APOE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genotype and allele</w:t>
            </w:r>
          </w:p>
        </w:tc>
        <w:tc>
          <w:tcPr>
            <w:tcW w:w="178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517E4A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Affected</w:t>
            </w:r>
          </w:p>
        </w:tc>
        <w:tc>
          <w:tcPr>
            <w:tcW w:w="17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6D72B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Unaffected</w:t>
            </w:r>
          </w:p>
        </w:tc>
      </w:tr>
      <w:tr w:rsidR="00D44411" w:rsidRPr="00D44411" w14:paraId="6C056C05" w14:textId="77777777" w:rsidTr="00D44411">
        <w:tc>
          <w:tcPr>
            <w:tcW w:w="1786" w:type="dxa"/>
            <w:tcBorders>
              <w:top w:val="single" w:sz="4" w:space="0" w:color="auto"/>
            </w:tcBorders>
          </w:tcPr>
          <w:p w14:paraId="4480B3C9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5" w:type="dxa"/>
            <w:tcBorders>
              <w:top w:val="single" w:sz="4" w:space="0" w:color="auto"/>
            </w:tcBorders>
          </w:tcPr>
          <w:p w14:paraId="187DFD2A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Genotype</w:t>
            </w:r>
          </w:p>
        </w:tc>
        <w:tc>
          <w:tcPr>
            <w:tcW w:w="1781" w:type="dxa"/>
            <w:tcBorders>
              <w:top w:val="single" w:sz="4" w:space="0" w:color="auto"/>
            </w:tcBorders>
          </w:tcPr>
          <w:p w14:paraId="3465F140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tcBorders>
              <w:top w:val="single" w:sz="4" w:space="0" w:color="auto"/>
            </w:tcBorders>
          </w:tcPr>
          <w:p w14:paraId="45E4F88B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6" w:type="dxa"/>
            <w:tcBorders>
              <w:top w:val="single" w:sz="4" w:space="0" w:color="auto"/>
            </w:tcBorders>
          </w:tcPr>
          <w:p w14:paraId="7C1FD398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D44411" w:rsidRPr="00D44411" w14:paraId="7C9DA61F" w14:textId="77777777" w:rsidTr="00D44411">
        <w:tc>
          <w:tcPr>
            <w:tcW w:w="1786" w:type="dxa"/>
          </w:tcPr>
          <w:p w14:paraId="270DFB1F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785" w:type="dxa"/>
          </w:tcPr>
          <w:p w14:paraId="5E679F1D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81" w:type="dxa"/>
          </w:tcPr>
          <w:p w14:paraId="485006FB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vAlign w:val="bottom"/>
          </w:tcPr>
          <w:p w14:paraId="4128B728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2000</w:t>
            </w:r>
          </w:p>
        </w:tc>
        <w:tc>
          <w:tcPr>
            <w:tcW w:w="1786" w:type="dxa"/>
            <w:vAlign w:val="bottom"/>
          </w:tcPr>
          <w:p w14:paraId="5207498E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5324</w:t>
            </w:r>
          </w:p>
        </w:tc>
      </w:tr>
      <w:tr w:rsidR="00D44411" w:rsidRPr="00D44411" w14:paraId="62008702" w14:textId="77777777" w:rsidTr="00D44411">
        <w:tc>
          <w:tcPr>
            <w:tcW w:w="1786" w:type="dxa"/>
          </w:tcPr>
          <w:p w14:paraId="46FAF5C9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5" w:type="dxa"/>
          </w:tcPr>
          <w:p w14:paraId="24B40A0C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81" w:type="dxa"/>
          </w:tcPr>
          <w:p w14:paraId="29F222A9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vAlign w:val="bottom"/>
          </w:tcPr>
          <w:p w14:paraId="49287EFE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5789</w:t>
            </w:r>
          </w:p>
        </w:tc>
        <w:tc>
          <w:tcPr>
            <w:tcW w:w="1786" w:type="dxa"/>
            <w:vAlign w:val="bottom"/>
          </w:tcPr>
          <w:p w14:paraId="319CA8B2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4532</w:t>
            </w:r>
          </w:p>
        </w:tc>
      </w:tr>
      <w:tr w:rsidR="00D44411" w:rsidRPr="00D44411" w14:paraId="7293B38B" w14:textId="77777777" w:rsidTr="00D44411">
        <w:tc>
          <w:tcPr>
            <w:tcW w:w="1786" w:type="dxa"/>
          </w:tcPr>
          <w:p w14:paraId="49484978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5" w:type="dxa"/>
          </w:tcPr>
          <w:p w14:paraId="75375017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81" w:type="dxa"/>
          </w:tcPr>
          <w:p w14:paraId="660877D7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vAlign w:val="bottom"/>
          </w:tcPr>
          <w:p w14:paraId="6DEA6C1D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2211</w:t>
            </w:r>
          </w:p>
        </w:tc>
        <w:tc>
          <w:tcPr>
            <w:tcW w:w="1786" w:type="dxa"/>
            <w:vAlign w:val="bottom"/>
          </w:tcPr>
          <w:p w14:paraId="55427BC9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0144</w:t>
            </w:r>
          </w:p>
        </w:tc>
      </w:tr>
      <w:tr w:rsidR="00D44411" w:rsidRPr="00D44411" w14:paraId="67D3F390" w14:textId="77777777" w:rsidTr="00D44411">
        <w:tc>
          <w:tcPr>
            <w:tcW w:w="1786" w:type="dxa"/>
          </w:tcPr>
          <w:p w14:paraId="275BE06C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rs7412</w:t>
            </w:r>
          </w:p>
        </w:tc>
        <w:tc>
          <w:tcPr>
            <w:tcW w:w="1785" w:type="dxa"/>
          </w:tcPr>
          <w:p w14:paraId="0ABD4BB5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81" w:type="dxa"/>
          </w:tcPr>
          <w:p w14:paraId="1B0E0246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vAlign w:val="bottom"/>
          </w:tcPr>
          <w:p w14:paraId="0379EEA8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9579</w:t>
            </w:r>
          </w:p>
        </w:tc>
        <w:tc>
          <w:tcPr>
            <w:tcW w:w="1786" w:type="dxa"/>
            <w:vAlign w:val="bottom"/>
          </w:tcPr>
          <w:p w14:paraId="77C5517C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8777</w:t>
            </w:r>
          </w:p>
        </w:tc>
      </w:tr>
      <w:tr w:rsidR="00D44411" w:rsidRPr="00D44411" w14:paraId="491E6521" w14:textId="77777777" w:rsidTr="00D44411">
        <w:tc>
          <w:tcPr>
            <w:tcW w:w="1786" w:type="dxa"/>
          </w:tcPr>
          <w:p w14:paraId="4933BC58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5" w:type="dxa"/>
          </w:tcPr>
          <w:p w14:paraId="60CD5E6C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81" w:type="dxa"/>
          </w:tcPr>
          <w:p w14:paraId="41AC4900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vAlign w:val="bottom"/>
          </w:tcPr>
          <w:p w14:paraId="097950D5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0421</w:t>
            </w:r>
          </w:p>
        </w:tc>
        <w:tc>
          <w:tcPr>
            <w:tcW w:w="1786" w:type="dxa"/>
            <w:vAlign w:val="bottom"/>
          </w:tcPr>
          <w:p w14:paraId="0E1EA7F7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1223</w:t>
            </w:r>
          </w:p>
        </w:tc>
      </w:tr>
      <w:tr w:rsidR="00D44411" w:rsidRPr="00D44411" w14:paraId="014DB531" w14:textId="77777777" w:rsidTr="00D44411">
        <w:tc>
          <w:tcPr>
            <w:tcW w:w="1786" w:type="dxa"/>
          </w:tcPr>
          <w:p w14:paraId="2E1A77E2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(rs429358, </w:t>
            </w:r>
          </w:p>
        </w:tc>
        <w:tc>
          <w:tcPr>
            <w:tcW w:w="1785" w:type="dxa"/>
            <w:vAlign w:val="bottom"/>
          </w:tcPr>
          <w:p w14:paraId="4875EB39" w14:textId="77777777" w:rsidR="00D44411" w:rsidRPr="00D44411" w:rsidRDefault="00D44411" w:rsidP="00D44411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0</w:t>
            </w:r>
          </w:p>
        </w:tc>
        <w:tc>
          <w:tcPr>
            <w:tcW w:w="1781" w:type="dxa"/>
          </w:tcPr>
          <w:p w14:paraId="6ECDC68A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APOE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sym w:font="Symbol" w:char="F065"/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3/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sym w:font="Symbol" w:char="F065"/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80" w:type="dxa"/>
          </w:tcPr>
          <w:p w14:paraId="67469E5B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1684</w:t>
            </w:r>
          </w:p>
        </w:tc>
        <w:tc>
          <w:tcPr>
            <w:tcW w:w="1786" w:type="dxa"/>
          </w:tcPr>
          <w:p w14:paraId="1B35FD93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4388</w:t>
            </w:r>
          </w:p>
        </w:tc>
      </w:tr>
      <w:tr w:rsidR="00D44411" w:rsidRPr="00D44411" w14:paraId="5292890B" w14:textId="77777777" w:rsidTr="00D44411">
        <w:tc>
          <w:tcPr>
            <w:tcW w:w="1786" w:type="dxa"/>
          </w:tcPr>
          <w:p w14:paraId="1D2CC28A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rs7412)</w:t>
            </w:r>
          </w:p>
        </w:tc>
        <w:tc>
          <w:tcPr>
            <w:tcW w:w="1785" w:type="dxa"/>
            <w:vAlign w:val="bottom"/>
          </w:tcPr>
          <w:p w14:paraId="592FE247" w14:textId="77777777" w:rsidR="00D44411" w:rsidRPr="00D44411" w:rsidRDefault="00D44411" w:rsidP="00D44411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781" w:type="dxa"/>
          </w:tcPr>
          <w:p w14:paraId="1D08A156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APOE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sym w:font="Symbol" w:char="F065"/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2/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sym w:font="Symbol" w:char="F065"/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80" w:type="dxa"/>
          </w:tcPr>
          <w:p w14:paraId="6F2232D0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0316</w:t>
            </w:r>
          </w:p>
        </w:tc>
        <w:tc>
          <w:tcPr>
            <w:tcW w:w="1786" w:type="dxa"/>
          </w:tcPr>
          <w:p w14:paraId="0E0435D9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0935</w:t>
            </w:r>
          </w:p>
        </w:tc>
      </w:tr>
      <w:tr w:rsidR="00D44411" w:rsidRPr="00D44411" w14:paraId="2FC1B166" w14:textId="77777777" w:rsidTr="00D44411">
        <w:tc>
          <w:tcPr>
            <w:tcW w:w="1786" w:type="dxa"/>
          </w:tcPr>
          <w:p w14:paraId="5AA04236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5" w:type="dxa"/>
            <w:vAlign w:val="bottom"/>
          </w:tcPr>
          <w:p w14:paraId="5118FBF1" w14:textId="77777777" w:rsidR="00D44411" w:rsidRPr="00D44411" w:rsidRDefault="00D44411" w:rsidP="00D44411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781" w:type="dxa"/>
          </w:tcPr>
          <w:p w14:paraId="46861CB9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APOE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sym w:font="Symbol" w:char="F065"/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3/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sym w:font="Symbol" w:char="F065"/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80" w:type="dxa"/>
          </w:tcPr>
          <w:p w14:paraId="2208CCAF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5684</w:t>
            </w:r>
          </w:p>
        </w:tc>
        <w:tc>
          <w:tcPr>
            <w:tcW w:w="1786" w:type="dxa"/>
          </w:tcPr>
          <w:p w14:paraId="46A1297E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4245</w:t>
            </w:r>
          </w:p>
        </w:tc>
      </w:tr>
      <w:tr w:rsidR="00D44411" w:rsidRPr="00D44411" w14:paraId="67F46A53" w14:textId="77777777" w:rsidTr="00D44411">
        <w:tc>
          <w:tcPr>
            <w:tcW w:w="1786" w:type="dxa"/>
          </w:tcPr>
          <w:p w14:paraId="34BF5BBD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5" w:type="dxa"/>
            <w:vAlign w:val="bottom"/>
          </w:tcPr>
          <w:p w14:paraId="2C2F38A7" w14:textId="77777777" w:rsidR="00D44411" w:rsidRPr="00D44411" w:rsidRDefault="00D44411" w:rsidP="00D44411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781" w:type="dxa"/>
          </w:tcPr>
          <w:p w14:paraId="2A9D3416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APOE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sym w:font="Symbol" w:char="F065"/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2/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sym w:font="Symbol" w:char="F065"/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80" w:type="dxa"/>
          </w:tcPr>
          <w:p w14:paraId="6BE40C87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0105</w:t>
            </w:r>
          </w:p>
        </w:tc>
        <w:tc>
          <w:tcPr>
            <w:tcW w:w="1786" w:type="dxa"/>
          </w:tcPr>
          <w:p w14:paraId="26C17D66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0288</w:t>
            </w:r>
          </w:p>
        </w:tc>
      </w:tr>
      <w:tr w:rsidR="00D44411" w:rsidRPr="00D44411" w14:paraId="4A077C69" w14:textId="77777777" w:rsidTr="00D44411">
        <w:tc>
          <w:tcPr>
            <w:tcW w:w="1786" w:type="dxa"/>
          </w:tcPr>
          <w:p w14:paraId="269FDBCE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5" w:type="dxa"/>
            <w:vAlign w:val="bottom"/>
          </w:tcPr>
          <w:p w14:paraId="5DC025A8" w14:textId="77777777" w:rsidR="00D44411" w:rsidRPr="00D44411" w:rsidRDefault="00D44411" w:rsidP="00D44411">
            <w:pP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781" w:type="dxa"/>
          </w:tcPr>
          <w:p w14:paraId="2F71843C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APOE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sym w:font="Symbol" w:char="F065"/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4/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sym w:font="Symbol" w:char="F065"/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80" w:type="dxa"/>
          </w:tcPr>
          <w:p w14:paraId="30EAC259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2211</w:t>
            </w:r>
          </w:p>
        </w:tc>
        <w:tc>
          <w:tcPr>
            <w:tcW w:w="1786" w:type="dxa"/>
          </w:tcPr>
          <w:p w14:paraId="392E8DED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0144</w:t>
            </w:r>
          </w:p>
        </w:tc>
      </w:tr>
      <w:tr w:rsidR="00D44411" w:rsidRPr="00D44411" w14:paraId="09320F02" w14:textId="77777777" w:rsidTr="00D44411">
        <w:tc>
          <w:tcPr>
            <w:tcW w:w="1786" w:type="dxa"/>
          </w:tcPr>
          <w:p w14:paraId="1C3CB4A5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5" w:type="dxa"/>
          </w:tcPr>
          <w:p w14:paraId="5FEAD204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Allele</w:t>
            </w:r>
          </w:p>
        </w:tc>
        <w:tc>
          <w:tcPr>
            <w:tcW w:w="1781" w:type="dxa"/>
          </w:tcPr>
          <w:p w14:paraId="4E87C682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14:paraId="49D74803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6" w:type="dxa"/>
          </w:tcPr>
          <w:p w14:paraId="62F26C4F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D44411" w:rsidRPr="00D44411" w14:paraId="26DE88C6" w14:textId="77777777" w:rsidTr="00D44411">
        <w:tc>
          <w:tcPr>
            <w:tcW w:w="1786" w:type="dxa"/>
          </w:tcPr>
          <w:p w14:paraId="60768050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785" w:type="dxa"/>
          </w:tcPr>
          <w:p w14:paraId="3D256CEE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81" w:type="dxa"/>
          </w:tcPr>
          <w:p w14:paraId="5FD0C791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vAlign w:val="bottom"/>
          </w:tcPr>
          <w:p w14:paraId="6784EF19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4895</w:t>
            </w:r>
          </w:p>
        </w:tc>
        <w:tc>
          <w:tcPr>
            <w:tcW w:w="1786" w:type="dxa"/>
            <w:vAlign w:val="bottom"/>
          </w:tcPr>
          <w:p w14:paraId="71D581B9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7590</w:t>
            </w:r>
          </w:p>
        </w:tc>
      </w:tr>
      <w:tr w:rsidR="00D44411" w:rsidRPr="00D44411" w14:paraId="69FD6F09" w14:textId="77777777" w:rsidTr="00D44411">
        <w:tc>
          <w:tcPr>
            <w:tcW w:w="1786" w:type="dxa"/>
          </w:tcPr>
          <w:p w14:paraId="4231E36E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5" w:type="dxa"/>
          </w:tcPr>
          <w:p w14:paraId="0EEEC217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81" w:type="dxa"/>
          </w:tcPr>
          <w:p w14:paraId="789898A3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vAlign w:val="bottom"/>
          </w:tcPr>
          <w:p w14:paraId="11248C78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5105</w:t>
            </w:r>
          </w:p>
        </w:tc>
        <w:tc>
          <w:tcPr>
            <w:tcW w:w="1786" w:type="dxa"/>
            <w:vAlign w:val="bottom"/>
          </w:tcPr>
          <w:p w14:paraId="422D96C2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2410</w:t>
            </w:r>
          </w:p>
        </w:tc>
      </w:tr>
      <w:tr w:rsidR="00D44411" w:rsidRPr="00D44411" w14:paraId="7E2483E2" w14:textId="77777777" w:rsidTr="00D44411">
        <w:tc>
          <w:tcPr>
            <w:tcW w:w="1786" w:type="dxa"/>
          </w:tcPr>
          <w:p w14:paraId="3A998EF3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rs7412</w:t>
            </w:r>
          </w:p>
        </w:tc>
        <w:tc>
          <w:tcPr>
            <w:tcW w:w="1785" w:type="dxa"/>
          </w:tcPr>
          <w:p w14:paraId="300DE296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81" w:type="dxa"/>
          </w:tcPr>
          <w:p w14:paraId="1FBA53F5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vAlign w:val="bottom"/>
          </w:tcPr>
          <w:p w14:paraId="4A33B213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9789</w:t>
            </w:r>
          </w:p>
        </w:tc>
        <w:tc>
          <w:tcPr>
            <w:tcW w:w="1786" w:type="dxa"/>
            <w:vAlign w:val="bottom"/>
          </w:tcPr>
          <w:p w14:paraId="3C435519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9388</w:t>
            </w:r>
          </w:p>
        </w:tc>
      </w:tr>
      <w:tr w:rsidR="00D44411" w:rsidRPr="00D44411" w14:paraId="00775C35" w14:textId="77777777" w:rsidTr="00D44411">
        <w:tc>
          <w:tcPr>
            <w:tcW w:w="1786" w:type="dxa"/>
          </w:tcPr>
          <w:p w14:paraId="59E47334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5" w:type="dxa"/>
          </w:tcPr>
          <w:p w14:paraId="2C2486B5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81" w:type="dxa"/>
          </w:tcPr>
          <w:p w14:paraId="1050880D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vAlign w:val="bottom"/>
          </w:tcPr>
          <w:p w14:paraId="7C801A55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0211</w:t>
            </w:r>
          </w:p>
        </w:tc>
        <w:tc>
          <w:tcPr>
            <w:tcW w:w="1786" w:type="dxa"/>
            <w:vAlign w:val="bottom"/>
          </w:tcPr>
          <w:p w14:paraId="597F373F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0612</w:t>
            </w:r>
          </w:p>
        </w:tc>
      </w:tr>
      <w:tr w:rsidR="00D44411" w:rsidRPr="00D44411" w14:paraId="4D47B52D" w14:textId="77777777" w:rsidTr="00D44411">
        <w:tc>
          <w:tcPr>
            <w:tcW w:w="1786" w:type="dxa"/>
          </w:tcPr>
          <w:p w14:paraId="7E191B71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(rs429358, </w:t>
            </w:r>
          </w:p>
        </w:tc>
        <w:tc>
          <w:tcPr>
            <w:tcW w:w="1785" w:type="dxa"/>
          </w:tcPr>
          <w:p w14:paraId="243EB51D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Haplotype</w:t>
            </w:r>
          </w:p>
        </w:tc>
        <w:tc>
          <w:tcPr>
            <w:tcW w:w="1781" w:type="dxa"/>
          </w:tcPr>
          <w:p w14:paraId="14B6F0AE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</w:tcPr>
          <w:p w14:paraId="493C0034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6" w:type="dxa"/>
          </w:tcPr>
          <w:p w14:paraId="1DE09F30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D44411" w:rsidRPr="00D44411" w14:paraId="41A0C19B" w14:textId="77777777" w:rsidTr="00D44411">
        <w:tc>
          <w:tcPr>
            <w:tcW w:w="1786" w:type="dxa"/>
          </w:tcPr>
          <w:p w14:paraId="52FE56CA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rs7412)</w:t>
            </w:r>
          </w:p>
        </w:tc>
        <w:tc>
          <w:tcPr>
            <w:tcW w:w="1785" w:type="dxa"/>
          </w:tcPr>
          <w:p w14:paraId="02545C40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781" w:type="dxa"/>
          </w:tcPr>
          <w:p w14:paraId="7963C70F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APOE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sym w:font="Symbol" w:char="F065"/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80" w:type="dxa"/>
          </w:tcPr>
          <w:p w14:paraId="03D8730E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4684</w:t>
            </w:r>
          </w:p>
        </w:tc>
        <w:tc>
          <w:tcPr>
            <w:tcW w:w="1786" w:type="dxa"/>
          </w:tcPr>
          <w:p w14:paraId="21C29A28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6978</w:t>
            </w:r>
          </w:p>
        </w:tc>
      </w:tr>
      <w:tr w:rsidR="00D44411" w:rsidRPr="00D44411" w14:paraId="4FD8E931" w14:textId="77777777" w:rsidTr="00D44411">
        <w:tc>
          <w:tcPr>
            <w:tcW w:w="1786" w:type="dxa"/>
          </w:tcPr>
          <w:p w14:paraId="4F301F50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5" w:type="dxa"/>
          </w:tcPr>
          <w:p w14:paraId="042E2F43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1781" w:type="dxa"/>
          </w:tcPr>
          <w:p w14:paraId="7AD7BFBB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APOE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sym w:font="Symbol" w:char="F065"/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80" w:type="dxa"/>
          </w:tcPr>
          <w:p w14:paraId="41E35116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0211</w:t>
            </w:r>
          </w:p>
        </w:tc>
        <w:tc>
          <w:tcPr>
            <w:tcW w:w="1786" w:type="dxa"/>
          </w:tcPr>
          <w:p w14:paraId="48AA7F0D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0612</w:t>
            </w:r>
          </w:p>
        </w:tc>
      </w:tr>
      <w:tr w:rsidR="00D44411" w:rsidRPr="00D44411" w14:paraId="12995FEC" w14:textId="77777777" w:rsidTr="00D44411">
        <w:tc>
          <w:tcPr>
            <w:tcW w:w="1786" w:type="dxa"/>
            <w:tcBorders>
              <w:bottom w:val="single" w:sz="12" w:space="0" w:color="auto"/>
            </w:tcBorders>
          </w:tcPr>
          <w:p w14:paraId="4F76E3FA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785" w:type="dxa"/>
            <w:tcBorders>
              <w:bottom w:val="single" w:sz="12" w:space="0" w:color="auto"/>
            </w:tcBorders>
          </w:tcPr>
          <w:p w14:paraId="1F14CC3B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781" w:type="dxa"/>
            <w:tcBorders>
              <w:bottom w:val="single" w:sz="12" w:space="0" w:color="auto"/>
            </w:tcBorders>
          </w:tcPr>
          <w:p w14:paraId="7BEBC82D" w14:textId="77777777" w:rsidR="00D44411" w:rsidRPr="00D44411" w:rsidRDefault="00D44411" w:rsidP="00D44411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i/>
                <w:iCs/>
                <w:sz w:val="24"/>
                <w:szCs w:val="24"/>
              </w:rPr>
              <w:t>APOE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sym w:font="Symbol" w:char="F065"/>
            </w:r>
            <w:r w:rsidRPr="00D44411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80" w:type="dxa"/>
            <w:tcBorders>
              <w:bottom w:val="single" w:sz="12" w:space="0" w:color="auto"/>
            </w:tcBorders>
          </w:tcPr>
          <w:p w14:paraId="1F6B50E6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5105</w:t>
            </w:r>
          </w:p>
        </w:tc>
        <w:tc>
          <w:tcPr>
            <w:tcW w:w="1786" w:type="dxa"/>
            <w:tcBorders>
              <w:bottom w:val="single" w:sz="12" w:space="0" w:color="auto"/>
            </w:tcBorders>
          </w:tcPr>
          <w:p w14:paraId="730B466B" w14:textId="77777777" w:rsidR="00D44411" w:rsidRPr="00D44411" w:rsidRDefault="00D44411" w:rsidP="00D44411">
            <w:pPr>
              <w:jc w:val="center"/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D4441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0.2410</w:t>
            </w:r>
          </w:p>
        </w:tc>
      </w:tr>
    </w:tbl>
    <w:p w14:paraId="5B839AF6" w14:textId="00E25B28" w:rsidR="00D44411" w:rsidRPr="00D44411" w:rsidRDefault="00D44411" w:rsidP="00D44411">
      <w:pPr>
        <w:spacing w:after="0" w:line="360" w:lineRule="auto"/>
        <w:jc w:val="both"/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</w:pPr>
      <w:r w:rsidRPr="00D44411"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 xml:space="preserve">The numbers of affected and unaffected individuals are 95 and 139, respectively. For each genotype at a locus, characters 0, 1, and 2 denote homozygous wild-type, heterozygous, and homozygous mutant genotypes, respectively. For each allele at a locus, characters 0 and 1 denote major and minor alleles, respectively. The major/minor alleles for </w:t>
      </w:r>
      <w:r w:rsidRPr="00D44411">
        <w:rPr>
          <w:rFonts w:ascii="Times New Roman" w:eastAsia="Calibri" w:hAnsi="Times New Roman" w:cs="Cordia New"/>
          <w:i/>
          <w:iCs/>
          <w:kern w:val="0"/>
          <w:sz w:val="24"/>
          <w:szCs w:val="24"/>
          <w14:ligatures w14:val="none"/>
        </w:rPr>
        <w:t>APOE</w:t>
      </w:r>
      <w:r w:rsidRPr="00D44411"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>(</w:t>
      </w:r>
      <w:r w:rsidRPr="00D44411"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>rs429358</w:t>
      </w:r>
      <w:r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>)</w:t>
      </w:r>
      <w:r w:rsidRPr="00D44411"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 xml:space="preserve"> and </w:t>
      </w:r>
      <w:r w:rsidRPr="00D44411">
        <w:rPr>
          <w:rFonts w:ascii="Times New Roman" w:eastAsia="Calibri" w:hAnsi="Times New Roman" w:cs="Cordia New"/>
          <w:i/>
          <w:iCs/>
          <w:kern w:val="0"/>
          <w:sz w:val="24"/>
          <w:szCs w:val="24"/>
          <w14:ligatures w14:val="none"/>
        </w:rPr>
        <w:t>APOE</w:t>
      </w:r>
      <w:r w:rsidRPr="00D44411"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>(</w:t>
      </w:r>
      <w:r w:rsidRPr="00D44411"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>rs7412</w:t>
      </w:r>
      <w:r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>)</w:t>
      </w:r>
      <w:r w:rsidRPr="00D44411"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  <w:t xml:space="preserve"> are T/C and C/T, respectively. The allelic information was extracted from the summary of the family-based dataset.</w:t>
      </w:r>
    </w:p>
    <w:p w14:paraId="2101ADB0" w14:textId="77777777" w:rsidR="00D44411" w:rsidRPr="00D44411" w:rsidRDefault="00D44411" w:rsidP="00D44411">
      <w:pPr>
        <w:spacing w:after="200" w:line="276" w:lineRule="auto"/>
        <w:rPr>
          <w:rFonts w:ascii="Times New Roman" w:eastAsia="Calibri" w:hAnsi="Times New Roman" w:cs="Cordia New"/>
          <w:kern w:val="0"/>
          <w:sz w:val="24"/>
          <w:szCs w:val="24"/>
          <w14:ligatures w14:val="none"/>
        </w:rPr>
      </w:pPr>
    </w:p>
    <w:p w14:paraId="73065957" w14:textId="77777777" w:rsidR="008B787A" w:rsidRDefault="008B787A"/>
    <w:sectPr w:rsidR="008B787A" w:rsidSect="00D444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wsDQwN7G0MDQ2tDBV0lEKTi0uzszPAykwrAUAImqk1iwAAAA="/>
  </w:docVars>
  <w:rsids>
    <w:rsidRoot w:val="00D44411"/>
    <w:rsid w:val="00161723"/>
    <w:rsid w:val="005341E2"/>
    <w:rsid w:val="008B787A"/>
    <w:rsid w:val="00B65853"/>
    <w:rsid w:val="00D4053F"/>
    <w:rsid w:val="00D44411"/>
    <w:rsid w:val="00EE2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462B9D"/>
  <w15:chartTrackingRefBased/>
  <w15:docId w15:val="{E63C20CE-86DC-4BD3-A53E-A88D66E4B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441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441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441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441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441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441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441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441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441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4411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4411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4411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441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441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441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441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441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441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441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D44411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441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D44411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D4441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441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441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441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441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441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4411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D44411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92</Words>
  <Characters>1025</Characters>
  <Application>Microsoft Office Word</Application>
  <DocSecurity>0</DocSecurity>
  <Lines>120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phiphat Jaikaew</dc:creator>
  <cp:keywords/>
  <dc:description/>
  <cp:lastModifiedBy>Phuphiphat Jaikaew</cp:lastModifiedBy>
  <cp:revision>1</cp:revision>
  <dcterms:created xsi:type="dcterms:W3CDTF">2024-06-26T15:24:00Z</dcterms:created>
  <dcterms:modified xsi:type="dcterms:W3CDTF">2024-06-26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87d798-0bfd-4ddb-a7cc-5e66d157275e</vt:lpwstr>
  </property>
</Properties>
</file>